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40736" w14:textId="77777777" w:rsidR="000D3528" w:rsidRPr="000D3528" w:rsidRDefault="000D3528" w:rsidP="000D3528">
      <w:pPr>
        <w:jc w:val="center"/>
        <w:rPr>
          <w:b/>
          <w:bCs/>
          <w:sz w:val="28"/>
          <w:szCs w:val="28"/>
        </w:rPr>
      </w:pPr>
      <w:r w:rsidRPr="000D3528">
        <w:rPr>
          <w:b/>
          <w:bCs/>
          <w:sz w:val="28"/>
          <w:szCs w:val="28"/>
        </w:rPr>
        <w:t>You have the right to receive a “Good Faith Estimate” explaining how much your medical care will cost</w:t>
      </w:r>
    </w:p>
    <w:p w14:paraId="2055993B" w14:textId="77777777" w:rsidR="000D3528" w:rsidRDefault="000D3528" w:rsidP="000D3528">
      <w:r>
        <w:t>Under the law, health care providers need to give patients who don’t have insurance or who are not using insurance an estimate of the bill for medical items and services.</w:t>
      </w:r>
    </w:p>
    <w:p w14:paraId="0EE43485" w14:textId="259619FD" w:rsidR="000D3528" w:rsidRDefault="000D3528" w:rsidP="000D3528">
      <w:pPr>
        <w:pStyle w:val="ListParagraph"/>
        <w:numPr>
          <w:ilvl w:val="0"/>
          <w:numId w:val="1"/>
        </w:numPr>
      </w:pPr>
      <w:r>
        <w:t>You have the right to receive a Good Faith Estimate for the total</w:t>
      </w:r>
      <w:r>
        <w:t xml:space="preserve"> </w:t>
      </w:r>
      <w:r>
        <w:t>expected cost of any non-emergency items or services. This includes</w:t>
      </w:r>
      <w:r>
        <w:t xml:space="preserve"> </w:t>
      </w:r>
      <w:r>
        <w:t>related costs like medical tests, prescription drugs, equipment, and</w:t>
      </w:r>
      <w:r>
        <w:t xml:space="preserve"> </w:t>
      </w:r>
      <w:r>
        <w:t>hospital fees.</w:t>
      </w:r>
    </w:p>
    <w:p w14:paraId="63BF7BC0" w14:textId="32039AF7" w:rsidR="000D3528" w:rsidRDefault="000D3528" w:rsidP="000D3528">
      <w:pPr>
        <w:pStyle w:val="ListParagraph"/>
        <w:numPr>
          <w:ilvl w:val="0"/>
          <w:numId w:val="1"/>
        </w:numPr>
      </w:pPr>
      <w:r>
        <w:t>Make sure your health care provider gives you a Good Faith Estimate</w:t>
      </w:r>
      <w:r>
        <w:t xml:space="preserve"> </w:t>
      </w:r>
      <w:r>
        <w:t>in writing at least 1 business day before your medical service or item.</w:t>
      </w:r>
      <w:r>
        <w:t xml:space="preserve"> </w:t>
      </w:r>
      <w:r>
        <w:t>You can also ask your health care provider, and any other provider you</w:t>
      </w:r>
      <w:r>
        <w:t xml:space="preserve"> </w:t>
      </w:r>
      <w:r>
        <w:t>choose, for a Good Faith Estimate before you schedule an item or</w:t>
      </w:r>
      <w:r>
        <w:t xml:space="preserve"> </w:t>
      </w:r>
      <w:r>
        <w:t>service.</w:t>
      </w:r>
    </w:p>
    <w:p w14:paraId="43FB5FBF" w14:textId="4F5CC30E" w:rsidR="000D3528" w:rsidRDefault="000D3528" w:rsidP="000D3528">
      <w:pPr>
        <w:pStyle w:val="ListParagraph"/>
        <w:numPr>
          <w:ilvl w:val="0"/>
          <w:numId w:val="1"/>
        </w:numPr>
      </w:pPr>
      <w:r>
        <w:t>If you receive a bill that is at least $400 more than your Good Faith</w:t>
      </w:r>
      <w:r>
        <w:t xml:space="preserve"> </w:t>
      </w:r>
      <w:r>
        <w:t>Estimate, you can dispute the bill.</w:t>
      </w:r>
    </w:p>
    <w:p w14:paraId="1D950AEA" w14:textId="2F81B241" w:rsidR="000D3528" w:rsidRDefault="000D3528" w:rsidP="000D3528">
      <w:pPr>
        <w:pStyle w:val="ListParagraph"/>
        <w:numPr>
          <w:ilvl w:val="0"/>
          <w:numId w:val="1"/>
        </w:numPr>
      </w:pPr>
      <w:r>
        <w:t>Make sure to save a copy or picture of your Good Faith Estimate.</w:t>
      </w:r>
    </w:p>
    <w:p w14:paraId="777084EA" w14:textId="19285362" w:rsidR="005B0270" w:rsidRDefault="000D3528" w:rsidP="000D3528">
      <w:r>
        <w:t>For questions or more information about your right to a Good Faith Estimate, visit</w:t>
      </w:r>
      <w:r>
        <w:t xml:space="preserve"> </w:t>
      </w:r>
      <w:r>
        <w:t>www.cms.gov/nosurprises.</w:t>
      </w:r>
    </w:p>
    <w:sectPr w:rsidR="005B02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F269F"/>
    <w:multiLevelType w:val="hybridMultilevel"/>
    <w:tmpl w:val="C67AE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MzQ2NzY2MDY0NbVU0lEKTi0uzszPAykwrAUA+efjaywAAAA="/>
  </w:docVars>
  <w:rsids>
    <w:rsidRoot w:val="000D3528"/>
    <w:rsid w:val="000D3528"/>
    <w:rsid w:val="00462A4B"/>
    <w:rsid w:val="004F4109"/>
    <w:rsid w:val="006778D5"/>
    <w:rsid w:val="00845DCE"/>
    <w:rsid w:val="009C12E2"/>
    <w:rsid w:val="00BF7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791E1"/>
  <w15:chartTrackingRefBased/>
  <w15:docId w15:val="{AA5F350E-C879-4470-BA88-52C87949C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7</Words>
  <Characters>898</Characters>
  <Application>Microsoft Office Word</Application>
  <DocSecurity>0</DocSecurity>
  <Lines>7</Lines>
  <Paragraphs>2</Paragraphs>
  <ScaleCrop>false</ScaleCrop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Abla</dc:creator>
  <cp:keywords/>
  <dc:description/>
  <cp:lastModifiedBy>Marc Abla</cp:lastModifiedBy>
  <cp:revision>1</cp:revision>
  <dcterms:created xsi:type="dcterms:W3CDTF">2021-12-29T14:22:00Z</dcterms:created>
  <dcterms:modified xsi:type="dcterms:W3CDTF">2021-12-29T14:24:00Z</dcterms:modified>
</cp:coreProperties>
</file>